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34997653"/>
        <w:docPartObj>
          <w:docPartGallery w:val="Table of Contents"/>
          <w:docPartUnique/>
        </w:docPartObj>
      </w:sdtPr>
      <w:sdtEndPr>
        <w:rPr>
          <w:b/>
          <w:bCs/>
          <w:noProof/>
        </w:rPr>
      </w:sdtEndPr>
      <w:sdtContent>
        <w:p w14:paraId="2AC4E161" w14:textId="33E2792A" w:rsidR="00364199" w:rsidRDefault="00364199">
          <w:pPr>
            <w:pStyle w:val="TOCHeading"/>
          </w:pPr>
          <w:proofErr w:type="spellStart"/>
          <w:r>
            <w:t>Contents</w:t>
          </w:r>
          <w:proofErr w:type="spellEnd"/>
        </w:p>
        <w:p w14:paraId="27103923" w14:textId="2518B9DE" w:rsidR="0031255E" w:rsidRDefault="00364199">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856638" w:history="1">
            <w:r w:rsidR="0031255E" w:rsidRPr="00A44E95">
              <w:rPr>
                <w:rStyle w:val="Hyperlink"/>
                <w:noProof/>
                <w:lang w:val="en-US"/>
              </w:rPr>
              <w:t>Green Hill Canarias – Strategic Business Plan (2025 Update)</w:t>
            </w:r>
            <w:r w:rsidR="0031255E">
              <w:rPr>
                <w:noProof/>
                <w:webHidden/>
              </w:rPr>
              <w:tab/>
            </w:r>
            <w:r w:rsidR="0031255E">
              <w:rPr>
                <w:noProof/>
                <w:webHidden/>
              </w:rPr>
              <w:fldChar w:fldCharType="begin"/>
            </w:r>
            <w:r w:rsidR="0031255E">
              <w:rPr>
                <w:noProof/>
                <w:webHidden/>
              </w:rPr>
              <w:instrText xml:space="preserve"> PAGEREF _Toc204856638 \h </w:instrText>
            </w:r>
            <w:r w:rsidR="0031255E">
              <w:rPr>
                <w:noProof/>
                <w:webHidden/>
              </w:rPr>
            </w:r>
            <w:r w:rsidR="0031255E">
              <w:rPr>
                <w:noProof/>
                <w:webHidden/>
              </w:rPr>
              <w:fldChar w:fldCharType="separate"/>
            </w:r>
            <w:r w:rsidR="0031255E">
              <w:rPr>
                <w:noProof/>
                <w:webHidden/>
              </w:rPr>
              <w:t>1</w:t>
            </w:r>
            <w:r w:rsidR="0031255E">
              <w:rPr>
                <w:noProof/>
                <w:webHidden/>
              </w:rPr>
              <w:fldChar w:fldCharType="end"/>
            </w:r>
          </w:hyperlink>
        </w:p>
        <w:p w14:paraId="346CA851" w14:textId="3705C59D" w:rsidR="0031255E" w:rsidRDefault="0031255E">
          <w:pPr>
            <w:pStyle w:val="TOC2"/>
            <w:tabs>
              <w:tab w:val="right" w:leader="dot" w:pos="8828"/>
            </w:tabs>
            <w:rPr>
              <w:rFonts w:eastAsiaTheme="minorEastAsia"/>
              <w:noProof/>
              <w:kern w:val="2"/>
              <w:lang w:val="en-US"/>
              <w14:ligatures w14:val="standardContextual"/>
            </w:rPr>
          </w:pPr>
          <w:hyperlink w:anchor="_Toc204856639" w:history="1">
            <w:r w:rsidRPr="00A44E95">
              <w:rPr>
                <w:rStyle w:val="Hyperlink"/>
                <w:rFonts w:ascii="Segoe UI Emoji" w:eastAsia="Calibri" w:hAnsi="Segoe UI Emoji" w:cs="Segoe UI Emoji"/>
                <w:noProof/>
              </w:rPr>
              <w:t>🧭</w:t>
            </w:r>
            <w:r w:rsidRPr="00A44E95">
              <w:rPr>
                <w:rStyle w:val="Hyperlink"/>
                <w:rFonts w:ascii="Calibri" w:eastAsia="Calibri" w:hAnsi="Calibri"/>
                <w:noProof/>
                <w:lang w:val="en-US"/>
              </w:rPr>
              <w:t xml:space="preserve"> Executive Summary</w:t>
            </w:r>
            <w:r>
              <w:rPr>
                <w:noProof/>
                <w:webHidden/>
              </w:rPr>
              <w:tab/>
            </w:r>
            <w:r>
              <w:rPr>
                <w:noProof/>
                <w:webHidden/>
              </w:rPr>
              <w:fldChar w:fldCharType="begin"/>
            </w:r>
            <w:r>
              <w:rPr>
                <w:noProof/>
                <w:webHidden/>
              </w:rPr>
              <w:instrText xml:space="preserve"> PAGEREF _Toc204856639 \h </w:instrText>
            </w:r>
            <w:r>
              <w:rPr>
                <w:noProof/>
                <w:webHidden/>
              </w:rPr>
            </w:r>
            <w:r>
              <w:rPr>
                <w:noProof/>
                <w:webHidden/>
              </w:rPr>
              <w:fldChar w:fldCharType="separate"/>
            </w:r>
            <w:r>
              <w:rPr>
                <w:noProof/>
                <w:webHidden/>
              </w:rPr>
              <w:t>1</w:t>
            </w:r>
            <w:r>
              <w:rPr>
                <w:noProof/>
                <w:webHidden/>
              </w:rPr>
              <w:fldChar w:fldCharType="end"/>
            </w:r>
          </w:hyperlink>
        </w:p>
        <w:p w14:paraId="47820989" w14:textId="4F5E8762" w:rsidR="0031255E" w:rsidRDefault="0031255E">
          <w:pPr>
            <w:pStyle w:val="TOC2"/>
            <w:tabs>
              <w:tab w:val="right" w:leader="dot" w:pos="8828"/>
            </w:tabs>
            <w:rPr>
              <w:rFonts w:eastAsiaTheme="minorEastAsia"/>
              <w:noProof/>
              <w:kern w:val="2"/>
              <w:lang w:val="en-US"/>
              <w14:ligatures w14:val="standardContextual"/>
            </w:rPr>
          </w:pPr>
          <w:hyperlink w:anchor="_Toc204856640" w:history="1">
            <w:r w:rsidRPr="00A44E95">
              <w:rPr>
                <w:rStyle w:val="Hyperlink"/>
                <w:rFonts w:ascii="Segoe UI Emoji" w:hAnsi="Segoe UI Emoji" w:cs="Segoe UI Emoji"/>
                <w:noProof/>
              </w:rPr>
              <w:t>🔒</w:t>
            </w:r>
            <w:r w:rsidRPr="00A44E95">
              <w:rPr>
                <w:rStyle w:val="Hyperlink"/>
                <w:noProof/>
                <w:lang w:val="en-US"/>
              </w:rPr>
              <w:t xml:space="preserve"> Risk Analysis &amp; Mitigation</w:t>
            </w:r>
            <w:r>
              <w:rPr>
                <w:noProof/>
                <w:webHidden/>
              </w:rPr>
              <w:tab/>
            </w:r>
            <w:r>
              <w:rPr>
                <w:noProof/>
                <w:webHidden/>
              </w:rPr>
              <w:fldChar w:fldCharType="begin"/>
            </w:r>
            <w:r>
              <w:rPr>
                <w:noProof/>
                <w:webHidden/>
              </w:rPr>
              <w:instrText xml:space="preserve"> PAGEREF _Toc204856640 \h </w:instrText>
            </w:r>
            <w:r>
              <w:rPr>
                <w:noProof/>
                <w:webHidden/>
              </w:rPr>
            </w:r>
            <w:r>
              <w:rPr>
                <w:noProof/>
                <w:webHidden/>
              </w:rPr>
              <w:fldChar w:fldCharType="separate"/>
            </w:r>
            <w:r>
              <w:rPr>
                <w:noProof/>
                <w:webHidden/>
              </w:rPr>
              <w:t>4</w:t>
            </w:r>
            <w:r>
              <w:rPr>
                <w:noProof/>
                <w:webHidden/>
              </w:rPr>
              <w:fldChar w:fldCharType="end"/>
            </w:r>
          </w:hyperlink>
        </w:p>
        <w:p w14:paraId="5E070E8B" w14:textId="62B4AC00" w:rsidR="00364199" w:rsidRDefault="00364199">
          <w:r>
            <w:rPr>
              <w:b/>
              <w:bCs/>
              <w:noProof/>
            </w:rPr>
            <w:fldChar w:fldCharType="end"/>
          </w:r>
        </w:p>
      </w:sdtContent>
    </w:sdt>
    <w:p w14:paraId="2093C42B" w14:textId="77777777" w:rsidR="00593444" w:rsidRPr="00030A52" w:rsidRDefault="00593444" w:rsidP="00593444">
      <w:pPr>
        <w:pStyle w:val="Heading1"/>
        <w:rPr>
          <w:lang w:val="en-US"/>
        </w:rPr>
      </w:pPr>
      <w:bookmarkStart w:id="0" w:name="X4223d0a1fa2fc343434229de6dbba84b65a1f7a"/>
      <w:bookmarkStart w:id="1" w:name="content"/>
      <w:bookmarkStart w:id="2" w:name="executive-summary"/>
      <w:bookmarkStart w:id="3" w:name="_Toc204944414"/>
      <w:r w:rsidRPr="00030A52">
        <w:rPr>
          <w:lang w:val="en-US"/>
        </w:rPr>
        <w:t>Green Hill Canarias – Strategic Business Plan (2025 Update)</w:t>
      </w:r>
      <w:bookmarkEnd w:id="3"/>
    </w:p>
    <w:p w14:paraId="5FD969E1" w14:textId="77777777" w:rsidR="00593444" w:rsidRPr="00687895" w:rsidRDefault="00593444" w:rsidP="00593444">
      <w:pPr>
        <w:spacing w:before="100" w:beforeAutospacing="1" w:after="100" w:afterAutospacing="1"/>
        <w:outlineLvl w:val="1"/>
        <w:rPr>
          <w:rFonts w:ascii="Times New Roman" w:eastAsia="Times New Roman" w:hAnsi="Times New Roman" w:cs="Times New Roman"/>
          <w:b/>
          <w:bCs/>
          <w:sz w:val="36"/>
          <w:szCs w:val="36"/>
          <w:lang w:val="en-US"/>
        </w:rPr>
      </w:pPr>
      <w:bookmarkStart w:id="4" w:name="_Toc204944415"/>
      <w:r w:rsidRPr="00687895">
        <w:rPr>
          <w:rFonts w:ascii="Segoe UI Emoji" w:eastAsia="Times New Roman" w:hAnsi="Segoe UI Emoji" w:cs="Segoe UI Emoji"/>
          <w:b/>
          <w:bCs/>
          <w:sz w:val="36"/>
          <w:szCs w:val="36"/>
          <w:lang w:val="en-US"/>
        </w:rPr>
        <w:t>🧭</w:t>
      </w:r>
      <w:r w:rsidRPr="00687895">
        <w:rPr>
          <w:rFonts w:ascii="Times New Roman" w:eastAsia="Times New Roman" w:hAnsi="Times New Roman" w:cs="Times New Roman"/>
          <w:b/>
          <w:bCs/>
          <w:sz w:val="36"/>
          <w:szCs w:val="36"/>
          <w:lang w:val="en-US"/>
        </w:rPr>
        <w:t xml:space="preserve"> Executive Summary</w:t>
      </w:r>
      <w:bookmarkEnd w:id="4"/>
    </w:p>
    <w:p w14:paraId="32BFC8C9" w14:textId="77777777" w:rsidR="00593444" w:rsidRPr="00687895" w:rsidRDefault="00593444" w:rsidP="00593444">
      <w:pPr>
        <w:spacing w:before="100" w:beforeAutospacing="1" w:after="100" w:afterAutospacing="1"/>
        <w:outlineLvl w:val="2"/>
        <w:rPr>
          <w:rFonts w:ascii="Times New Roman" w:eastAsia="Times New Roman" w:hAnsi="Times New Roman" w:cs="Times New Roman"/>
          <w:b/>
          <w:bCs/>
          <w:sz w:val="27"/>
          <w:szCs w:val="27"/>
          <w:lang w:val="en-US"/>
        </w:rPr>
      </w:pPr>
      <w:bookmarkStart w:id="5" w:name="_Toc204944416"/>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Overview</w:t>
      </w:r>
      <w:bookmarkEnd w:id="5"/>
    </w:p>
    <w:p w14:paraId="02869E04"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0168AE83"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27FB8DC4"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approach yields a pharmaceutical-grade flower of exceptional integrity—reliable, consistent, and ready to serve patients across regulated European markets from day one.</w:t>
      </w:r>
    </w:p>
    <w:p w14:paraId="787A6F30" w14:textId="77777777" w:rsidR="00593444" w:rsidRPr="00687895" w:rsidRDefault="00593444" w:rsidP="00593444">
      <w:pPr>
        <w:spacing w:before="100" w:beforeAutospacing="1" w:after="100" w:afterAutospacing="1"/>
        <w:outlineLvl w:val="2"/>
        <w:rPr>
          <w:rFonts w:ascii="Times New Roman" w:eastAsia="Times New Roman" w:hAnsi="Times New Roman" w:cs="Times New Roman"/>
          <w:b/>
          <w:bCs/>
          <w:sz w:val="27"/>
          <w:szCs w:val="27"/>
          <w:lang w:val="en-US"/>
        </w:rPr>
      </w:pPr>
      <w:bookmarkStart w:id="6" w:name="_Toc204944417"/>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Vision &amp; Mission</w:t>
      </w:r>
      <w:bookmarkEnd w:id="6"/>
    </w:p>
    <w:p w14:paraId="0C086D14"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As the technological disruption tide peaks and a sweeping regulatory wave reshapes the global cannabis landscape, Green Hill is not born with a vision or a mission but with a destiny. We are here to harness this moment of harmonic convergence between innovation and reform, transforming a once-forbidden plant into a trusted therapeutic solution. </w:t>
      </w:r>
      <w:r w:rsidRPr="00687895">
        <w:rPr>
          <w:rFonts w:ascii="Times New Roman" w:eastAsia="Times New Roman" w:hAnsi="Times New Roman" w:cs="Times New Roman"/>
          <w:lang w:val="en-US"/>
        </w:rPr>
        <w:lastRenderedPageBreak/>
        <w:t>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purity—Green Hill anchors its innovation in a physical environment as optimized as its systems. Our facility is not just built on an island; it is embedded in an ecosystem that mirrors the harmony and precision of our operational model.</w:t>
      </w:r>
    </w:p>
    <w:p w14:paraId="3A4D5209"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We envision Green Hill as a catalytic force for setting a new standard in cannabinoid-based therapeutics—where technology, ecology, and compliance converge. Our mission is not 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4350FED5"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Europe..</w:t>
      </w:r>
    </w:p>
    <w:p w14:paraId="154D09DF" w14:textId="77777777" w:rsidR="00593444" w:rsidRPr="00687895" w:rsidRDefault="00593444" w:rsidP="00593444">
      <w:pPr>
        <w:spacing w:before="100" w:beforeAutospacing="1" w:after="100" w:afterAutospacing="1"/>
        <w:outlineLvl w:val="2"/>
        <w:rPr>
          <w:rFonts w:ascii="Times New Roman" w:eastAsia="Times New Roman" w:hAnsi="Times New Roman" w:cs="Times New Roman"/>
          <w:b/>
          <w:bCs/>
          <w:sz w:val="27"/>
          <w:szCs w:val="27"/>
          <w:lang w:val="en-US"/>
        </w:rPr>
      </w:pPr>
      <w:bookmarkStart w:id="7" w:name="_Toc204944418"/>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Milestones Achieved</w:t>
      </w:r>
      <w:bookmarkEnd w:id="7"/>
    </w:p>
    <w:p w14:paraId="47807758"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266F41D0"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153C900C"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cultivation zone has since functioned as a live pilot for the company’s Quality by Design (</w:t>
      </w:r>
      <w:proofErr w:type="spellStart"/>
      <w:r w:rsidRPr="00687895">
        <w:rPr>
          <w:rFonts w:ascii="Times New Roman" w:eastAsia="Times New Roman" w:hAnsi="Times New Roman" w:cs="Times New Roman"/>
          <w:lang w:val="en-US"/>
        </w:rPr>
        <w:t>QbD</w:t>
      </w:r>
      <w:proofErr w:type="spellEnd"/>
      <w:r w:rsidRPr="00687895">
        <w:rPr>
          <w:rFonts w:ascii="Times New Roman" w:eastAsia="Times New Roman" w:hAnsi="Times New Roman" w:cs="Times New Roman"/>
          <w:lang w:val="en-US"/>
        </w:rPr>
        <w:t>) framework—gathering environmental data across seasonal conditions, 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4F6EDAC6"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milestone phase concludes with a fully operational pilot site, an AI-enhanced quality and validation system, and a proven technical foundation for accelerated EU-GMP certification and scalable commercialization.</w:t>
      </w:r>
    </w:p>
    <w:p w14:paraId="6ACBC388" w14:textId="77777777" w:rsidR="00593444" w:rsidRPr="00687895" w:rsidRDefault="00593444" w:rsidP="00593444">
      <w:pPr>
        <w:spacing w:before="100" w:beforeAutospacing="1" w:after="100" w:afterAutospacing="1"/>
        <w:outlineLvl w:val="2"/>
        <w:rPr>
          <w:rFonts w:ascii="Times New Roman" w:eastAsia="Times New Roman" w:hAnsi="Times New Roman" w:cs="Times New Roman"/>
          <w:b/>
          <w:bCs/>
          <w:sz w:val="27"/>
          <w:szCs w:val="27"/>
          <w:lang w:val="en-US"/>
        </w:rPr>
      </w:pPr>
      <w:bookmarkStart w:id="8" w:name="_Toc204944419"/>
      <w:r w:rsidRPr="00687895">
        <w:rPr>
          <w:rFonts w:ascii="Segoe UI Emoji" w:eastAsia="Times New Roman" w:hAnsi="Segoe UI Emoji" w:cs="Segoe UI Emoji"/>
          <w:b/>
          <w:bCs/>
          <w:sz w:val="27"/>
          <w:szCs w:val="27"/>
          <w:lang w:val="en-US"/>
        </w:rPr>
        <w:lastRenderedPageBreak/>
        <w:t>💶</w:t>
      </w:r>
      <w:r w:rsidRPr="00687895">
        <w:rPr>
          <w:rFonts w:ascii="Times New Roman" w:eastAsia="Times New Roman" w:hAnsi="Times New Roman" w:cs="Times New Roman"/>
          <w:b/>
          <w:bCs/>
          <w:sz w:val="27"/>
          <w:szCs w:val="27"/>
          <w:lang w:val="en-US"/>
        </w:rPr>
        <w:t xml:space="preserve"> Capital Requirements &amp; Structure</w:t>
      </w:r>
      <w:bookmarkEnd w:id="8"/>
    </w:p>
    <w:p w14:paraId="26191DF0"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readiness. This adjustment reflects both the external macroeconomic shifts impacting the medicinal cannabis value chain and Green Hill’s internal drive to maintain excellence, adaptability, and strategic momentum.</w:t>
      </w:r>
    </w:p>
    <w:p w14:paraId="2C9E3876"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4CE8CA27" w14:textId="77777777" w:rsidR="00593444" w:rsidRPr="00687895" w:rsidRDefault="00593444" w:rsidP="00593444">
      <w:pPr>
        <w:spacing w:before="100" w:beforeAutospacing="1" w:after="100" w:afterAutospacing="1"/>
        <w:outlineLvl w:val="2"/>
        <w:rPr>
          <w:rFonts w:ascii="Times New Roman" w:eastAsia="Times New Roman" w:hAnsi="Times New Roman" w:cs="Times New Roman"/>
          <w:b/>
          <w:bCs/>
          <w:sz w:val="27"/>
          <w:szCs w:val="27"/>
          <w:lang w:val="en-US"/>
        </w:rPr>
      </w:pPr>
      <w:bookmarkStart w:id="9" w:name="_Toc204944420"/>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Strategic Advantage</w:t>
      </w:r>
      <w:bookmarkEnd w:id="9"/>
    </w:p>
    <w:p w14:paraId="19A0185B"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operational model reflects its distinct geographic and regulatory position, reinforced by a project architecture that was reimagined during a strategic delay as a next-generation, AI-enabled platform. The facility is located in a pristine Atlantic island environment with exceptionally low ambient pollution—an ideal setting for pharmaceutical-grade cultivation. The site benefits from year-round climate stability and high solar exposure, enhancing energy efficiency and strengthening our sustainability objectives.</w:t>
      </w:r>
    </w:p>
    <w:p w14:paraId="2DD31AE6"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Post-harvest processing is built around precision freeze-drying executed within 24 hours of harvest. This process not only preserves the full cannabinoid and terpene profile and ensures microbiological integrity, but also delivers vastly superior shelf life—helping eliminate revenue loss from expired inventory and extending market reach. These capabilities are a direct result of real-time testing, recipe development, and quality refinement conducted throughout the pilot phase.</w:t>
      </w:r>
    </w:p>
    <w:p w14:paraId="16BBBA1B"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3ADF5B66"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From the outset, the entire operation has been engineered to meet EU-GMP and ISO 14644 standards, positioning Green Hill as a future-ready manufacturer and the first European producer to commercialize live dried cannabis flower at pharmaceutical-grade quality.</w:t>
      </w:r>
    </w:p>
    <w:p w14:paraId="25C23DBC" w14:textId="77777777" w:rsidR="00593444" w:rsidRPr="00687895" w:rsidRDefault="00593444" w:rsidP="00593444">
      <w:pPr>
        <w:spacing w:before="100" w:beforeAutospacing="1" w:after="100" w:afterAutospacing="1"/>
        <w:outlineLvl w:val="2"/>
        <w:rPr>
          <w:rFonts w:ascii="Times New Roman" w:eastAsia="Times New Roman" w:hAnsi="Times New Roman" w:cs="Times New Roman"/>
          <w:b/>
          <w:bCs/>
          <w:sz w:val="27"/>
          <w:szCs w:val="27"/>
          <w:lang w:val="en-US"/>
        </w:rPr>
      </w:pPr>
      <w:bookmarkStart w:id="10" w:name="_Toc204944421"/>
      <w:r w:rsidRPr="00687895">
        <w:rPr>
          <w:rFonts w:ascii="Segoe UI Emoji" w:eastAsia="Times New Roman" w:hAnsi="Segoe UI Emoji" w:cs="Segoe UI Emoji"/>
          <w:b/>
          <w:bCs/>
          <w:sz w:val="27"/>
          <w:szCs w:val="27"/>
          <w:lang w:val="en-US"/>
        </w:rPr>
        <w:lastRenderedPageBreak/>
        <w:t>📈</w:t>
      </w:r>
      <w:r w:rsidRPr="00687895">
        <w:rPr>
          <w:rFonts w:ascii="Times New Roman" w:eastAsia="Times New Roman" w:hAnsi="Times New Roman" w:cs="Times New Roman"/>
          <w:b/>
          <w:bCs/>
          <w:sz w:val="27"/>
          <w:szCs w:val="27"/>
          <w:lang w:val="en-US"/>
        </w:rPr>
        <w:t xml:space="preserve"> Investor Proposition</w:t>
      </w:r>
      <w:bookmarkEnd w:id="10"/>
    </w:p>
    <w:p w14:paraId="27C71B6E"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1C742567"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2ECB9D1C" w14:textId="77777777" w:rsidR="00593444" w:rsidRPr="00687895" w:rsidRDefault="00593444" w:rsidP="00593444">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0ACDFA00" w14:textId="77777777" w:rsidR="00030A52" w:rsidRPr="00030A52" w:rsidRDefault="00030A52" w:rsidP="00030A52">
      <w:pPr>
        <w:pStyle w:val="BodyText"/>
        <w:rPr>
          <w:lang w:val="en-US"/>
        </w:rPr>
      </w:pPr>
    </w:p>
    <w:p w14:paraId="2F99AB6B" w14:textId="77777777" w:rsidR="00C5426E" w:rsidRPr="00C5426E" w:rsidRDefault="00C5426E" w:rsidP="00C5426E">
      <w:pPr>
        <w:spacing w:before="100" w:beforeAutospacing="1" w:after="100" w:afterAutospacing="1"/>
        <w:outlineLvl w:val="1"/>
        <w:rPr>
          <w:rFonts w:ascii="Times New Roman" w:eastAsia="Times New Roman" w:hAnsi="Times New Roman" w:cs="Times New Roman"/>
          <w:b/>
          <w:bCs/>
          <w:sz w:val="36"/>
          <w:szCs w:val="36"/>
          <w:lang w:val="en-US"/>
        </w:rPr>
      </w:pPr>
      <w:bookmarkStart w:id="11" w:name="conclusion"/>
      <w:bookmarkEnd w:id="2"/>
      <w:r w:rsidRPr="00C5426E">
        <w:rPr>
          <w:rFonts w:ascii="Segoe UI Emoji" w:eastAsia="Times New Roman" w:hAnsi="Segoe UI Emoji" w:cs="Segoe UI Emoji"/>
          <w:b/>
          <w:bCs/>
          <w:sz w:val="36"/>
          <w:szCs w:val="36"/>
          <w:lang w:val="en-US"/>
        </w:rPr>
        <w:t>🔒</w:t>
      </w:r>
      <w:r w:rsidRPr="00C5426E">
        <w:rPr>
          <w:rFonts w:ascii="Times New Roman" w:eastAsia="Times New Roman" w:hAnsi="Times New Roman" w:cs="Times New Roman"/>
          <w:b/>
          <w:bCs/>
          <w:sz w:val="36"/>
          <w:szCs w:val="36"/>
          <w:lang w:val="en-US"/>
        </w:rPr>
        <w:t xml:space="preserve"> Risk Analysis &amp; Mitigation</w:t>
      </w:r>
    </w:p>
    <w:p w14:paraId="3551F5B9"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Effective risk management is essential for maintaining product quality, regulatory compliance, and patient safety in pharmaceutical manufacturing. In line with international GMP guidelines, Green Hill applies a structured and evolving risk management system grounded in key industry practices, including elements from HACCP (Hazard Analysis and Critical Control Points) and Failure Mode and Effects Analysis (FMEA).</w:t>
      </w:r>
    </w:p>
    <w:p w14:paraId="244C897C"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Risk management is central to Green Hill’s operational philosophy and Quality Management System (QMS). Our approach includes a phased implementation of industry-standard methods, beginning with a direct risk prioritization model and evolving toward full integration of structured methodologies like HACCP and FMEA. These methodologies are widely used in pharmaceutical manufacturing to systematically identify, evaluate, and control potential risks that could impact product quality or compliance.</w:t>
      </w:r>
    </w:p>
    <w:p w14:paraId="27431445"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Instead of applying a fully systematized HACCP model from the outset, we began with a direct and proactive method: identifying all possible points where a process could fail, estimating the severity and likelihood of each event, and classifying risks into high, medium, or low categories. For each risk level, corresponding control or mitigation strategies were proposed, with a focus on preventive action.</w:t>
      </w:r>
    </w:p>
    <w:p w14:paraId="536D53B6"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 xml:space="preserve">This foundational logic—detect, classify, and control—is embedded across Green Hill’s operations. As we transition to Phase II, the risk framework will expand to include formalized tools such as risk matrices, severity-probability scoring, and real-time </w:t>
      </w:r>
      <w:r w:rsidRPr="00C5426E">
        <w:rPr>
          <w:rFonts w:ascii="Times New Roman" w:eastAsia="Times New Roman" w:hAnsi="Times New Roman" w:cs="Times New Roman"/>
          <w:lang w:val="en-US"/>
        </w:rPr>
        <w:lastRenderedPageBreak/>
        <w:t>monitoring dashboards. These tools will align Green Hill’s QMS with WHO Annex 7 and FDA expectations for advanced pharmaceutical risk control systems. Real-time tracking, periodic reassessment, and cross-functional risk reviews form the operational backbone of our mitigation system.</w:t>
      </w:r>
    </w:p>
    <w:p w14:paraId="2431533F"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We describe below the current risk map and the key controls in place:</w:t>
      </w:r>
    </w:p>
    <w:p w14:paraId="13536178"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Regulatory Risk</w:t>
      </w:r>
    </w:p>
    <w:p w14:paraId="00CEFA4F"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isk:</w:t>
      </w:r>
      <w:r w:rsidRPr="00C5426E">
        <w:rPr>
          <w:rFonts w:ascii="Times New Roman" w:eastAsia="Times New Roman" w:hAnsi="Times New Roman" w:cs="Times New Roman"/>
          <w:lang w:val="en-US"/>
        </w:rPr>
        <w:t xml:space="preserve"> Delays in licensing approvals or evolving regulatory frameworks may impact the projected timeline to commercial operations.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Green Hill applies a structured risk prioritization process, adapted from HACCP methodology, to identify and preempt regulatory bottlenecks. Early engagement with Qualipharma ensures our AEMPS dossier meets current and expected requirements. Our regulatory roadmap is built to exceed EU-GMP compliance, allowing margin for future tightening. A financial buffer and dynamic scheduling system, guided by real-time regulatory updates, provide flexibility to adjust without disrupting strategic targets.</w:t>
      </w:r>
    </w:p>
    <w:p w14:paraId="1F6567A4"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Market Risk</w:t>
      </w:r>
    </w:p>
    <w:p w14:paraId="1045C83D"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isk:</w:t>
      </w:r>
      <w:r w:rsidRPr="00C5426E">
        <w:rPr>
          <w:rFonts w:ascii="Times New Roman" w:eastAsia="Times New Roman" w:hAnsi="Times New Roman" w:cs="Times New Roman"/>
          <w:lang w:val="en-US"/>
        </w:rPr>
        <w:t xml:space="preserve"> Market saturation, slower-than-expected patient growth, or price volatility could reduce revenue.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In alignment with our structured risk prioritization framework, market dynamics are continuously monitored using scenario-based forecasting tools. Conservative pricing is already embedded into the financial model. Green Hill’s focus on GMP-certified, high-quality product positions the company in a premium segment less sensitive to commoditization. Entry into Germany is anchored by an LOI, and our multi-market export plan prevents overexposure to a single geography. This diversified approach, informed by HACCP-style risk mapping, allows agile adaptation to shifts in demand or pricing.</w:t>
      </w:r>
    </w:p>
    <w:p w14:paraId="601F79FA"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Operational Risk</w:t>
      </w:r>
    </w:p>
    <w:p w14:paraId="32975BA7"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isk:</w:t>
      </w:r>
      <w:r w:rsidRPr="00C5426E">
        <w:rPr>
          <w:rFonts w:ascii="Times New Roman" w:eastAsia="Times New Roman" w:hAnsi="Times New Roman" w:cs="Times New Roman"/>
          <w:lang w:val="en-US"/>
        </w:rPr>
        <w:t xml:space="preserve"> Crop loss or equipment malfunction could delay output.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Following the structured methodology outlined in our GMP-aligned risk model, we proactively identify and prioritize operational risks through hazard mapping and severity-frequency classification. To mitigate these risks, Green Hill has built redundancy into all critical systems—for example, deploying multiple freeze-dryers to maintain production continuity. HVAC systems are covered under preventive maintenance agreements with </w:t>
      </w:r>
      <w:proofErr w:type="spellStart"/>
      <w:r w:rsidRPr="00C5426E">
        <w:rPr>
          <w:rFonts w:ascii="Times New Roman" w:eastAsia="Times New Roman" w:hAnsi="Times New Roman" w:cs="Times New Roman"/>
          <w:lang w:val="en-US"/>
        </w:rPr>
        <w:t>Valtria</w:t>
      </w:r>
      <w:proofErr w:type="spellEnd"/>
      <w:r w:rsidRPr="00C5426E">
        <w:rPr>
          <w:rFonts w:ascii="Times New Roman" w:eastAsia="Times New Roman" w:hAnsi="Times New Roman" w:cs="Times New Roman"/>
          <w:lang w:val="en-US"/>
        </w:rPr>
        <w:t>. Crop loss is minimized through strict SOPs, environmental controls, and crop insurance. Real-time monitoring and deviation reporting ensure that early indicators are detected and addressed before they impact output.</w:t>
      </w:r>
    </w:p>
    <w:p w14:paraId="73A3E025"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Quality Risk</w:t>
      </w:r>
    </w:p>
    <w:p w14:paraId="70DADA68"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lastRenderedPageBreak/>
        <w:t>Risk:</w:t>
      </w:r>
      <w:r w:rsidRPr="00C5426E">
        <w:rPr>
          <w:rFonts w:ascii="Times New Roman" w:eastAsia="Times New Roman" w:hAnsi="Times New Roman" w:cs="Times New Roman"/>
          <w:lang w:val="en-US"/>
        </w:rPr>
        <w:t xml:space="preserve"> Quality deviations or batch contamination could lead to regulatory consequences.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Green Hill applies internal and external quality testing standards to all batches. The company’s risk classification model ensures that all quality-critical operations are subject to high-frequency controls. Freeze-drying reduces exposure to contamination, and real-time deviation reporting strengthens batch integrity. Corrective and preventive actions (CAPA) are managed through ERP and documented within the QMS.</w:t>
      </w:r>
    </w:p>
    <w:p w14:paraId="16F9C870"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Financing Risk</w:t>
      </w:r>
    </w:p>
    <w:p w14:paraId="078B1F85"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isk:</w:t>
      </w:r>
      <w:r w:rsidRPr="00C5426E">
        <w:rPr>
          <w:rFonts w:ascii="Times New Roman" w:eastAsia="Times New Roman" w:hAnsi="Times New Roman" w:cs="Times New Roman"/>
          <w:lang w:val="en-US"/>
        </w:rPr>
        <w:t xml:space="preserve"> Unforeseen delays or overruns could require additional financing.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Green Hill integrates financial forecasting into its QMS risk profile. Capital was raised with built-in buffers, and all core vendor contracts (e.g., </w:t>
      </w:r>
      <w:proofErr w:type="spellStart"/>
      <w:r w:rsidRPr="00C5426E">
        <w:rPr>
          <w:rFonts w:ascii="Times New Roman" w:eastAsia="Times New Roman" w:hAnsi="Times New Roman" w:cs="Times New Roman"/>
          <w:lang w:val="en-US"/>
        </w:rPr>
        <w:t>Valtria</w:t>
      </w:r>
      <w:proofErr w:type="spellEnd"/>
      <w:r w:rsidRPr="00C5426E">
        <w:rPr>
          <w:rFonts w:ascii="Times New Roman" w:eastAsia="Times New Roman" w:hAnsi="Times New Roman" w:cs="Times New Roman"/>
          <w:lang w:val="en-US"/>
        </w:rPr>
        <w:t>) are fixed-cost. The project is designed to remain operationally solvent under delayed revenue or 10–15% CAPEX overruns. Phased investor commitments and reserve financing are ready for deployment if needed.</w:t>
      </w:r>
    </w:p>
    <w:p w14:paraId="7F44F8F2"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Key Personnel Risk</w:t>
      </w:r>
    </w:p>
    <w:p w14:paraId="140F4EA2"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isk:</w:t>
      </w:r>
      <w:r w:rsidRPr="00C5426E">
        <w:rPr>
          <w:rFonts w:ascii="Times New Roman" w:eastAsia="Times New Roman" w:hAnsi="Times New Roman" w:cs="Times New Roman"/>
          <w:lang w:val="en-US"/>
        </w:rPr>
        <w:t xml:space="preserve"> Loss of critical staff could impact execution.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In line with Green Hill’s structured risk assessment approach, personnel-related risks are addressed through functional mapping, cross-training, and redundancy planning. SOPs are developed to preserve operational knowledge and continuity. External consultants remain available as temporary technical backups. Post-revenue incentive plans and board-monitored retention strategies ensure long-term talent stability, aligning human resources with GMP continuity and strategic resilience.</w:t>
      </w:r>
    </w:p>
    <w:p w14:paraId="2A4853ED"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Reputational &amp; Compliance Risk</w:t>
      </w:r>
    </w:p>
    <w:p w14:paraId="33C871FB"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isk:</w:t>
      </w:r>
      <w:r w:rsidRPr="00C5426E">
        <w:rPr>
          <w:rFonts w:ascii="Times New Roman" w:eastAsia="Times New Roman" w:hAnsi="Times New Roman" w:cs="Times New Roman"/>
          <w:lang w:val="en-US"/>
        </w:rPr>
        <w:t xml:space="preserve"> Product recalls or regulatory breaches could harm the company’s standing. </w:t>
      </w:r>
      <w:r w:rsidRPr="00C5426E">
        <w:rPr>
          <w:rFonts w:ascii="Times New Roman" w:eastAsia="Times New Roman" w:hAnsi="Times New Roman" w:cs="Times New Roman"/>
          <w:b/>
          <w:bCs/>
          <w:lang w:val="en-US"/>
        </w:rPr>
        <w:t>Mitigation:</w:t>
      </w:r>
      <w:r w:rsidRPr="00C5426E">
        <w:rPr>
          <w:rFonts w:ascii="Times New Roman" w:eastAsia="Times New Roman" w:hAnsi="Times New Roman" w:cs="Times New Roman"/>
          <w:lang w:val="en-US"/>
        </w:rPr>
        <w:t xml:space="preserve"> In line with our structured risk assessment approach, Green Hill embeds GMP compliance and traceability into every level of the QMS. Each critical control point is monitored for early signs of deviation, with audit trails maintained across all systems. Product liability insurance, formal recall protocols, and routine internal and external audits are part of the preemptive safeguards. This approach supports both regulatory confidence and long-term brand integrity.</w:t>
      </w:r>
    </w:p>
    <w:p w14:paraId="2BC97D95" w14:textId="77777777" w:rsidR="00C5426E" w:rsidRPr="00C5426E" w:rsidRDefault="00C5426E" w:rsidP="00C5426E">
      <w:pPr>
        <w:spacing w:after="0"/>
        <w:rPr>
          <w:rFonts w:ascii="Times New Roman" w:eastAsia="Times New Roman" w:hAnsi="Times New Roman" w:cs="Times New Roman"/>
          <w:lang w:val="en-US"/>
        </w:rPr>
      </w:pPr>
      <w:r w:rsidRPr="00C5426E">
        <w:rPr>
          <w:rFonts w:ascii="Times New Roman" w:eastAsia="Times New Roman" w:hAnsi="Times New Roman" w:cs="Times New Roman"/>
          <w:lang w:val="en-US"/>
        </w:rPr>
        <w:pict w14:anchorId="696A5708">
          <v:rect id="_x0000_i1029" style="width:0;height:1.5pt" o:hralign="center" o:hrstd="t" o:hr="t" fillcolor="#a0a0a0" stroked="f"/>
        </w:pict>
      </w:r>
    </w:p>
    <w:p w14:paraId="6BE376F9" w14:textId="77777777" w:rsidR="00C5426E" w:rsidRPr="00C5426E" w:rsidRDefault="00C5426E" w:rsidP="00C5426E">
      <w:pPr>
        <w:spacing w:before="100" w:beforeAutospacing="1" w:after="100" w:afterAutospacing="1"/>
        <w:outlineLvl w:val="2"/>
        <w:rPr>
          <w:rFonts w:ascii="Times New Roman" w:eastAsia="Times New Roman" w:hAnsi="Times New Roman" w:cs="Times New Roman"/>
          <w:b/>
          <w:bCs/>
          <w:sz w:val="27"/>
          <w:szCs w:val="27"/>
          <w:lang w:val="en-US"/>
        </w:rPr>
      </w:pPr>
      <w:r w:rsidRPr="00C5426E">
        <w:rPr>
          <w:rFonts w:ascii="Segoe UI Emoji" w:eastAsia="Times New Roman" w:hAnsi="Segoe UI Emoji" w:cs="Segoe UI Emoji"/>
          <w:b/>
          <w:bCs/>
          <w:sz w:val="27"/>
          <w:szCs w:val="27"/>
          <w:lang w:val="en-US"/>
        </w:rPr>
        <w:t>✅</w:t>
      </w:r>
      <w:r w:rsidRPr="00C5426E">
        <w:rPr>
          <w:rFonts w:ascii="Times New Roman" w:eastAsia="Times New Roman" w:hAnsi="Times New Roman" w:cs="Times New Roman"/>
          <w:b/>
          <w:bCs/>
          <w:sz w:val="27"/>
          <w:szCs w:val="27"/>
          <w:lang w:val="en-US"/>
        </w:rPr>
        <w:t xml:space="preserve"> Risk Governance</w:t>
      </w:r>
    </w:p>
    <w:p w14:paraId="105810FE"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Risk analysis in GMP involves systematically identifying, evaluating, and controlling potential risks throughout the manufacturing process. Green Hill applies this philosophy through a dynamic and integrated Quality Management System, which incorporates:</w:t>
      </w:r>
    </w:p>
    <w:p w14:paraId="1D908E5B"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lastRenderedPageBreak/>
        <w:t>Risk Assessment:</w:t>
      </w:r>
      <w:r w:rsidRPr="00C5426E">
        <w:rPr>
          <w:rFonts w:ascii="Times New Roman" w:eastAsia="Times New Roman" w:hAnsi="Times New Roman" w:cs="Times New Roman"/>
          <w:lang w:val="en-US"/>
        </w:rPr>
        <w:t xml:space="preserve"> Identifying and analyzing hazards to ensure product safety, quality, and efficacy in accordance with EU-GMP.</w:t>
      </w:r>
    </w:p>
    <w:p w14:paraId="4DB207BC"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Failure Mode and Effects Analysis (FMEA):</w:t>
      </w:r>
      <w:r w:rsidRPr="00C5426E">
        <w:rPr>
          <w:rFonts w:ascii="Times New Roman" w:eastAsia="Times New Roman" w:hAnsi="Times New Roman" w:cs="Times New Roman"/>
          <w:lang w:val="en-US"/>
        </w:rPr>
        <w:t xml:space="preserve"> A structured methodology to assess potential failure points and rank their impact and likelihood.</w:t>
      </w:r>
    </w:p>
    <w:p w14:paraId="41DF867F"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Regulatory Compliance:</w:t>
      </w:r>
      <w:r w:rsidRPr="00C5426E">
        <w:rPr>
          <w:rFonts w:ascii="Times New Roman" w:eastAsia="Times New Roman" w:hAnsi="Times New Roman" w:cs="Times New Roman"/>
          <w:lang w:val="en-US"/>
        </w:rPr>
        <w:t xml:space="preserve"> Ensuring alignment with international standards from AEMPS, WHO, and FDA.</w:t>
      </w:r>
    </w:p>
    <w:p w14:paraId="37378FC0"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b/>
          <w:bCs/>
          <w:lang w:val="en-US"/>
        </w:rPr>
        <w:t>Tools and Methods:</w:t>
      </w:r>
      <w:r w:rsidRPr="00C5426E">
        <w:rPr>
          <w:rFonts w:ascii="Times New Roman" w:eastAsia="Times New Roman" w:hAnsi="Times New Roman" w:cs="Times New Roman"/>
          <w:lang w:val="en-US"/>
        </w:rPr>
        <w:t xml:space="preserve"> Risk matrices, severity/probability scoring, and critical control point mapping enable systematic evaluation and proactive intervention.</w:t>
      </w:r>
    </w:p>
    <w:p w14:paraId="69929BE1"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Our risk control model evolves from a severity-probability matrix to a fully HACCP-aligned pharmaceutical QMS.</w:t>
      </w:r>
    </w:p>
    <w:p w14:paraId="3872EC7E"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GMP validation, deviation management (CAPA), and ERP-based documentation allow real-time risk tracking and quality decision-making.</w:t>
      </w:r>
    </w:p>
    <w:p w14:paraId="2BE76AE0"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Quarterly risk reviews with Board oversight ensure continuous improvement and strategic alignment.</w:t>
      </w:r>
    </w:p>
    <w:p w14:paraId="67FBE9B1" w14:textId="77777777" w:rsidR="00C5426E" w:rsidRPr="00C5426E" w:rsidRDefault="00C5426E" w:rsidP="00C5426E">
      <w:pPr>
        <w:numPr>
          <w:ilvl w:val="0"/>
          <w:numId w:val="8"/>
        </w:num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Green Hill’s transformation of regulatory delay into operational improvement reflects its ability to turn risk into opportunity.</w:t>
      </w:r>
    </w:p>
    <w:p w14:paraId="46410EBB" w14:textId="77777777" w:rsidR="00C5426E" w:rsidRPr="00C5426E" w:rsidRDefault="00C5426E" w:rsidP="00C5426E">
      <w:pPr>
        <w:spacing w:before="100" w:beforeAutospacing="1" w:after="100" w:afterAutospacing="1"/>
        <w:rPr>
          <w:rFonts w:ascii="Times New Roman" w:eastAsia="Times New Roman" w:hAnsi="Times New Roman" w:cs="Times New Roman"/>
          <w:lang w:val="en-US"/>
        </w:rPr>
      </w:pPr>
      <w:r w:rsidRPr="00C5426E">
        <w:rPr>
          <w:rFonts w:ascii="Times New Roman" w:eastAsia="Times New Roman" w:hAnsi="Times New Roman" w:cs="Times New Roman"/>
          <w:lang w:val="en-US"/>
        </w:rPr>
        <w:t>By embedding pharmaceutical-grade risk thinking at every operational level, Green Hill ensures long-term resilience, regulatory credibility, and product integrity.</w:t>
      </w:r>
    </w:p>
    <w:p w14:paraId="735061CC" w14:textId="77777777" w:rsidR="00063A6D" w:rsidRDefault="00000000">
      <w:r>
        <w:pict w14:anchorId="7A900622">
          <v:rect id="_x0000_i1025" style="width:0;height:1.5pt" o:hralign="center" o:hrstd="t" o:hr="t"/>
        </w:pict>
      </w:r>
    </w:p>
    <w:p w14:paraId="6DC4BEAD" w14:textId="77777777" w:rsidR="00063A6D" w:rsidRPr="00030A52" w:rsidRDefault="000C20D4">
      <w:pPr>
        <w:pStyle w:val="FirstParagraph"/>
        <w:rPr>
          <w:lang w:val="en-US"/>
        </w:rPr>
      </w:pPr>
      <w:r w:rsidRPr="00030A52">
        <w:rPr>
          <w:b/>
          <w:bCs/>
          <w:lang w:val="en-US"/>
        </w:rPr>
        <w:t>References (Endnotes):</w:t>
      </w:r>
    </w:p>
    <w:p w14:paraId="2FD3EA0F"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6FC71AFC" w14:textId="77777777" w:rsidR="00063A6D" w:rsidRPr="00030A52" w:rsidRDefault="000C20D4">
      <w:pPr>
        <w:pStyle w:val="BodyText"/>
        <w:rPr>
          <w:lang w:val="en-US"/>
        </w:rPr>
      </w:pPr>
      <w:r w:rsidRPr="00030A52">
        <w:rPr>
          <w:lang w:val="en-US"/>
        </w:rPr>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hyperlink r:id="rId6" w:anchor=":~:text=The%20drying%20method%20most%20growers,as%20little%20as%2048%20hours">
        <w:r w:rsidRPr="00030A52">
          <w:rPr>
            <w:rStyle w:val="Hyperlink"/>
            <w:lang w:val="en-US"/>
          </w:rPr>
          <w:t>[1]</w:t>
        </w:r>
      </w:hyperlink>
      <w:r w:rsidRPr="00030A52">
        <w:rPr>
          <w:lang w:val="en-US"/>
        </w:rPr>
        <w:t>.</w:t>
      </w:r>
    </w:p>
    <w:p w14:paraId="44633812"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2D6AF490" w14:textId="77777777" w:rsidR="00063A6D" w:rsidRPr="00030A52" w:rsidRDefault="000C20D4">
      <w:pPr>
        <w:pStyle w:val="BodyText"/>
        <w:rPr>
          <w:lang w:val="en-US"/>
        </w:rPr>
      </w:pPr>
      <w:r w:rsidRPr="00030A52">
        <w:rPr>
          <w:lang w:val="en-US"/>
        </w:rPr>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7B3512F9"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E25D26B"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r w:rsidRPr="00030A52">
        <w:rPr>
          <w:lang w:val="en-US"/>
        </w:rPr>
        <w:t>.</w:t>
      </w:r>
    </w:p>
    <w:p w14:paraId="4C06255E"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Investors (Class B) appoint 3 of 5 directors; Founders (Class A) can appoint up to 2 if each retains ≥5% equity.</w:t>
      </w:r>
      <w:r w:rsidRPr="00030A52">
        <w:rPr>
          <w:lang w:val="en-US"/>
        </w:rPr>
        <w:t>.</w:t>
      </w:r>
    </w:p>
    <w:p w14:paraId="22D46077" w14:textId="77777777" w:rsidR="00063A6D" w:rsidRPr="00030A52" w:rsidRDefault="000C20D4">
      <w:pPr>
        <w:pStyle w:val="BodyText"/>
        <w:rPr>
          <w:lang w:val="en-US"/>
        </w:rPr>
      </w:pPr>
      <w:r w:rsidRPr="00030A52">
        <w:rPr>
          <w:lang w:val="en-US"/>
        </w:rPr>
        <w:lastRenderedPageBreak/>
        <w:t xml:space="preserve">[8] Green Hill Canarias SHA 2024 – Board Majority provision: </w:t>
      </w:r>
      <w:r w:rsidRPr="00030A52">
        <w:rPr>
          <w:i/>
          <w:iCs/>
          <w:lang w:val="en-US"/>
        </w:rPr>
        <w:t>Investor-appointed directors form majority; one serves as Chairperson.</w:t>
      </w:r>
      <w:r w:rsidRPr="00030A52">
        <w:rPr>
          <w:lang w:val="en-US"/>
        </w:rPr>
        <w:t>.</w:t>
      </w:r>
    </w:p>
    <w:p w14:paraId="48857C7D"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66% shareholder approval required for issuing new shares, incurring significant debt, M&amp;A, or altering rights.</w:t>
      </w:r>
      <w:r w:rsidRPr="00030A52">
        <w:rPr>
          <w:lang w:val="en-US"/>
        </w:rPr>
        <w:t>.</w:t>
      </w:r>
    </w:p>
    <w:p w14:paraId="44059749"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Major decisions (detailed in SHA Schedule) subject to investor veto via supermajority requirement.</w:t>
      </w:r>
      <w:r w:rsidRPr="00030A52">
        <w:rPr>
          <w:lang w:val="en-US"/>
        </w:rPr>
        <w:t>.</w:t>
      </w:r>
    </w:p>
    <w:p w14:paraId="25899720" w14:textId="77777777" w:rsidR="00063A6D" w:rsidRPr="00030A52" w:rsidRDefault="000C20D4">
      <w:pPr>
        <w:pStyle w:val="BodyText"/>
        <w:rPr>
          <w:lang w:val="en-US"/>
        </w:rPr>
      </w:pPr>
      <w:r w:rsidRPr="00030A52">
        <w:rPr>
          <w:lang w:val="en-US"/>
        </w:rPr>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2A7764AB" w14:textId="77777777" w:rsidR="00063A6D" w:rsidRPr="00030A52" w:rsidRDefault="000C20D4">
      <w:pPr>
        <w:pStyle w:val="BodyText"/>
        <w:rPr>
          <w:lang w:val="en-US"/>
        </w:rPr>
      </w:pPr>
      <w:r w:rsidRPr="00030A52">
        <w:rPr>
          <w:lang w:val="en-US"/>
        </w:rPr>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415DB6E2" w14:textId="77777777" w:rsidR="00063A6D" w:rsidRPr="00030A52" w:rsidRDefault="000C20D4">
      <w:pPr>
        <w:pStyle w:val="BodyText"/>
        <w:rPr>
          <w:lang w:val="en-US"/>
        </w:rPr>
      </w:pPr>
      <w:r w:rsidRPr="00030A52">
        <w:rPr>
          <w:lang w:val="en-US"/>
        </w:rPr>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433DCFDF"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55C7AB3"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hyperlink r:id="rId7" w:anchor=":~:text=continuity%20of%20patient%20care,hubs%2C%20leveraging%20favorable%20climates%20or">
        <w:r w:rsidRPr="00030A52">
          <w:rPr>
            <w:rStyle w:val="Hyperlink"/>
            <w:lang w:val="en-US"/>
          </w:rPr>
          <w:t>[2]</w:t>
        </w:r>
      </w:hyperlink>
      <w:r w:rsidRPr="00030A52">
        <w:rPr>
          <w:lang w:val="en-US"/>
        </w:rPr>
        <w:t>.</w:t>
      </w:r>
    </w:p>
    <w:p w14:paraId="37DBF2F4" w14:textId="77777777" w:rsidR="00063A6D" w:rsidRPr="00030A52" w:rsidRDefault="000C20D4">
      <w:pPr>
        <w:pStyle w:val="BodyText"/>
        <w:rPr>
          <w:lang w:val="en-US"/>
        </w:rPr>
      </w:pPr>
      <w:r w:rsidRPr="00030A52">
        <w:rPr>
          <w:lang w:val="en-US"/>
        </w:rPr>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0C0450E3"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1C9FCA91"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392AD5B2" w14:textId="77777777" w:rsidR="00063A6D" w:rsidRPr="00030A52" w:rsidRDefault="000C20D4">
      <w:pPr>
        <w:pStyle w:val="BodyText"/>
        <w:rPr>
          <w:lang w:val="en-US"/>
        </w:rPr>
      </w:pPr>
      <w:r w:rsidRPr="00030A52">
        <w:rPr>
          <w:lang w:val="en-US"/>
        </w:rPr>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3B54F045"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44926267"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hyperlink r:id="rId8" w:anchor=":~:text=another%20way%20,Tilray%20along%20with%20Dutch%20Bedrocan">
        <w:r w:rsidRPr="00030A52">
          <w:rPr>
            <w:rStyle w:val="Hyperlink"/>
            <w:lang w:val="en-US"/>
          </w:rPr>
          <w:t>[3]</w:t>
        </w:r>
      </w:hyperlink>
      <w:r w:rsidRPr="00030A52">
        <w:rPr>
          <w:lang w:val="en-US"/>
        </w:rPr>
        <w:t>.</w:t>
      </w:r>
    </w:p>
    <w:p w14:paraId="3ED5F35E" w14:textId="77777777" w:rsidR="00063A6D" w:rsidRPr="00030A52" w:rsidRDefault="000C20D4">
      <w:pPr>
        <w:pStyle w:val="BodyText"/>
        <w:rPr>
          <w:lang w:val="en-US"/>
        </w:rPr>
      </w:pPr>
      <w:r w:rsidRPr="00030A52">
        <w:rPr>
          <w:lang w:val="en-US"/>
        </w:rPr>
        <w:lastRenderedPageBreak/>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30E630D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09ECA431"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5663977C" w14:textId="77777777" w:rsidR="00063A6D" w:rsidRPr="00030A52" w:rsidRDefault="000C20D4">
      <w:pPr>
        <w:pStyle w:val="BodyText"/>
        <w:rPr>
          <w:lang w:val="en-US"/>
        </w:rPr>
      </w:pPr>
      <w:r w:rsidRPr="00030A52">
        <w:rPr>
          <w:lang w:val="en-US"/>
        </w:rPr>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5B745EA" w14:textId="77777777" w:rsidR="00063A6D" w:rsidRPr="00030A52" w:rsidRDefault="000C20D4">
      <w:pPr>
        <w:pStyle w:val="BodyText"/>
        <w:rPr>
          <w:lang w:val="en-US"/>
        </w:rPr>
      </w:pPr>
      <w:r w:rsidRPr="00030A52">
        <w:rPr>
          <w:lang w:val="en-US"/>
        </w:rPr>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hyperlink r:id="rId9" w:anchor=":~:text=However%2C%20stemming%20from%20an%20EU,and%20touchable%20for%20Braille%20users">
        <w:r w:rsidRPr="00030A52">
          <w:rPr>
            <w:rStyle w:val="Hyperlink"/>
            <w:i/>
            <w:iCs/>
            <w:lang w:val="en-US"/>
          </w:rPr>
          <w:t>[6]</w:t>
        </w:r>
      </w:hyperlink>
      <w:r w:rsidRPr="00030A52">
        <w:rPr>
          <w:i/>
          <w:iCs/>
          <w:lang w:val="en-US"/>
        </w:rPr>
        <w:t>.</w:t>
      </w:r>
      <w:r w:rsidRPr="00030A52">
        <w:rPr>
          <w:lang w:val="en-US"/>
        </w:rPr>
        <w:t xml:space="preserve"> (Braille requirement effective since 2005).</w:t>
      </w:r>
    </w:p>
    <w:p w14:paraId="230201FE"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hyperlink r:id="rId10" w:anchor=":~:text=Directive%202001%2F83%2FEC%2C%20Article%2063,this%20is%20text%20captured%20within">
        <w:r w:rsidRPr="00030A52">
          <w:rPr>
            <w:rStyle w:val="Hyperlink"/>
            <w:i/>
            <w:iCs/>
            <w:lang w:val="en-US"/>
          </w:rPr>
          <w:t>[7]</w:t>
        </w:r>
      </w:hyperlink>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F133AE7"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3FC76A4A" w14:textId="77777777" w:rsidR="00063A6D" w:rsidRPr="00030A52" w:rsidRDefault="000C20D4">
      <w:pPr>
        <w:pStyle w:val="BodyText"/>
        <w:rPr>
          <w:lang w:val="en-US"/>
        </w:rPr>
      </w:pPr>
      <w:r w:rsidRPr="00030A52">
        <w:rPr>
          <w:lang w:val="en-US"/>
        </w:rPr>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60455F77"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06C361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3264E73A" w14:textId="77777777" w:rsidR="00063A6D" w:rsidRPr="00030A52" w:rsidRDefault="000C20D4">
      <w:pPr>
        <w:pStyle w:val="BodyText"/>
        <w:rPr>
          <w:lang w:val="en-US"/>
        </w:rPr>
      </w:pPr>
      <w:r w:rsidRPr="00030A52">
        <w:rPr>
          <w:lang w:val="en-US"/>
        </w:rPr>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4077D1A"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E5730E8"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hyperlink r:id="rId11" w:anchor=":~:text=%28EMA%29">
        <w:r w:rsidRPr="00030A52">
          <w:rPr>
            <w:rStyle w:val="Hyperlink"/>
            <w:lang w:val="en-US"/>
          </w:rPr>
          <w:t>[8]</w:t>
        </w:r>
      </w:hyperlink>
      <w:r w:rsidRPr="00030A52">
        <w:rPr>
          <w:lang w:val="en-US"/>
        </w:rPr>
        <w:t>.</w:t>
      </w:r>
    </w:p>
    <w:p w14:paraId="41FBDB52" w14:textId="77777777" w:rsidR="00063A6D" w:rsidRPr="00030A52" w:rsidRDefault="000C20D4">
      <w:pPr>
        <w:pStyle w:val="BodyText"/>
        <w:rPr>
          <w:lang w:val="en-US"/>
        </w:rPr>
      </w:pPr>
      <w:r w:rsidRPr="00030A52">
        <w:rPr>
          <w:lang w:val="en-US"/>
        </w:rPr>
        <w:lastRenderedPageBreak/>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7619A49D"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50CD1458" w14:textId="77777777" w:rsidR="00063A6D" w:rsidRPr="00030A52" w:rsidRDefault="000C20D4">
      <w:pPr>
        <w:pStyle w:val="BodyText"/>
        <w:rPr>
          <w:lang w:val="en-US"/>
        </w:rPr>
      </w:pPr>
      <w:r w:rsidRPr="00030A52">
        <w:rPr>
          <w:lang w:val="en-US"/>
        </w:rPr>
        <w:t xml:space="preserve">[37] Equipment Vendor Catalog – </w:t>
      </w:r>
      <w:r w:rsidRPr="00030A52">
        <w:rPr>
          <w:i/>
          <w:iCs/>
          <w:lang w:val="en-US"/>
        </w:rPr>
        <w:t>Freeze Dryer Unit:</w:t>
      </w:r>
      <w:r w:rsidRPr="00030A52">
        <w:rPr>
          <w:lang w:val="en-US"/>
        </w:rPr>
        <w:t xml:space="preserve"> </w:t>
      </w:r>
      <w:r w:rsidRPr="00030A52">
        <w:rPr>
          <w:i/>
          <w:iCs/>
          <w:lang w:val="en-US"/>
        </w:rPr>
        <w:t>Cuddon 120kg-capacity freeze dryers priced at ~€180k each (2 units planned). Comes with validation package.</w:t>
      </w:r>
      <w:r w:rsidRPr="00030A52">
        <w:rPr>
          <w:lang w:val="en-US"/>
        </w:rPr>
        <w:t xml:space="preserve"> (Cuddon Industrial FD spec sheet, 2024).</w:t>
      </w:r>
    </w:p>
    <w:p w14:paraId="669250CE" w14:textId="77777777" w:rsidR="00063A6D" w:rsidRPr="00030A52" w:rsidRDefault="000C20D4">
      <w:pPr>
        <w:pStyle w:val="BodyText"/>
        <w:rPr>
          <w:lang w:val="en-US"/>
        </w:rPr>
      </w:pPr>
      <w:r w:rsidRPr="00030A52">
        <w:rPr>
          <w:lang w:val="en-US"/>
        </w:rPr>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1632CAB3"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35970307"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7D5C00C0"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4D95C474" w14:textId="77777777" w:rsidR="00063A6D" w:rsidRPr="00030A52" w:rsidRDefault="000C20D4">
      <w:pPr>
        <w:pStyle w:val="BodyText"/>
        <w:rPr>
          <w:lang w:val="en-US"/>
        </w:rPr>
      </w:pPr>
      <w:r w:rsidRPr="00030A52">
        <w:rPr>
          <w:lang w:val="en-US"/>
        </w:rPr>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059E75FA"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2B20B783"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12CDF34" w14:textId="77777777" w:rsidR="00063A6D" w:rsidRPr="00030A52" w:rsidRDefault="000C20D4">
      <w:pPr>
        <w:pStyle w:val="BodyText"/>
        <w:rPr>
          <w:lang w:val="en-US"/>
        </w:rPr>
      </w:pPr>
      <w:r w:rsidRPr="00030A52">
        <w:rPr>
          <w:lang w:val="en-US"/>
        </w:rPr>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517B93B9"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0CDF0524"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62D4DCE4"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1B2AF41E" w14:textId="77777777" w:rsidR="00063A6D" w:rsidRPr="00030A52" w:rsidRDefault="000C20D4">
      <w:pPr>
        <w:pStyle w:val="BodyText"/>
        <w:rPr>
          <w:lang w:val="en-US"/>
        </w:rPr>
      </w:pPr>
      <w:r w:rsidRPr="00030A52">
        <w:rPr>
          <w:lang w:val="en-US"/>
        </w:rPr>
        <w:lastRenderedPageBreak/>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59E3DBD8"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1575C91C" w14:textId="77777777" w:rsidR="00063A6D" w:rsidRPr="00030A52" w:rsidRDefault="000C20D4">
      <w:pPr>
        <w:pStyle w:val="BodyText"/>
        <w:rPr>
          <w:lang w:val="en-US"/>
        </w:rPr>
      </w:pPr>
      <w:r w:rsidRPr="00030A52">
        <w:rPr>
          <w:lang w:val="en-US"/>
        </w:rPr>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0"/>
    <w:bookmarkEnd w:id="1"/>
    <w:bookmarkEnd w:id="11"/>
    <w:p w14:paraId="62B0F044" w14:textId="77777777" w:rsidR="00063A6D" w:rsidRDefault="00000000">
      <w:r>
        <w:pict w14:anchorId="02483E17">
          <v:rect id="_x0000_i1026" style="width:0;height:1.5pt" o:hralign="center" o:hrstd="t" o:hr="t"/>
        </w:pict>
      </w:r>
    </w:p>
    <w:bookmarkStart w:id="12" w:name="citations"/>
    <w:p w14:paraId="38FE4A47"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0E745D03" w14:textId="77777777" w:rsidR="00063A6D" w:rsidRPr="00030A52" w:rsidRDefault="000C20D4">
      <w:pPr>
        <w:pStyle w:val="BodyText"/>
        <w:rPr>
          <w:lang w:val="en-US"/>
        </w:rPr>
      </w:pPr>
      <w:hyperlink r:id="rId12">
        <w:r w:rsidRPr="00030A52">
          <w:rPr>
            <w:rStyle w:val="Hyperlink"/>
            <w:lang w:val="en-US"/>
          </w:rPr>
          <w:t>https://www.theoriginalresinator.com/blog/what-is-freeze-dried-cannabis/</w:t>
        </w:r>
      </w:hyperlink>
    </w:p>
    <w:p w14:paraId="2121000D" w14:textId="77777777" w:rsidR="00063A6D" w:rsidRPr="00030A52" w:rsidRDefault="000C20D4">
      <w:pPr>
        <w:pStyle w:val="BodyText"/>
        <w:rPr>
          <w:lang w:val="en-US"/>
        </w:rPr>
      </w:pPr>
      <w:hyperlink r:id="rId13" w:anchor=":~:text=continuity%20of%20patient%20care,hubs%2C%20leveraging%20favorable%20climates%20or">
        <w:r w:rsidRPr="00030A52">
          <w:rPr>
            <w:rStyle w:val="Hyperlink"/>
            <w:lang w:val="en-US"/>
          </w:rPr>
          <w:t>[2]</w:t>
        </w:r>
      </w:hyperlink>
      <w:r w:rsidRPr="00030A52">
        <w:rPr>
          <w:lang w:val="en-US"/>
        </w:rPr>
        <w:t xml:space="preserve"> </w:t>
      </w:r>
      <w:hyperlink r:id="rId14" w:anchor=":~:text=AEMPS%20cultivation%2Fmanufacturing%20permit%20by%20August,for%20scheduling%20a%20GMP%20inspection">
        <w:r w:rsidRPr="00030A52">
          <w:rPr>
            <w:rStyle w:val="Hyperlink"/>
            <w:lang w:val="en-US"/>
          </w:rPr>
          <w:t>[4]</w:t>
        </w:r>
      </w:hyperlink>
      <w:r w:rsidRPr="00030A52">
        <w:rPr>
          <w:lang w:val="en-US"/>
        </w:rPr>
        <w:t xml:space="preserve"> </w:t>
      </w:r>
      <w:hyperlink r:id="rId15" w:anchor=":~:text=delay%20in%20certification,for%20the%20medical%20cannabis%20market">
        <w:r w:rsidRPr="00030A52">
          <w:rPr>
            <w:rStyle w:val="Hyperlink"/>
            <w:lang w:val="en-US"/>
          </w:rPr>
          <w:t>[5]</w:t>
        </w:r>
      </w:hyperlink>
      <w:r w:rsidRPr="00030A52">
        <w:rPr>
          <w:lang w:val="en-US"/>
        </w:rPr>
        <w:t xml:space="preserve"> </w:t>
      </w:r>
      <w:hyperlink r:id="rId16" w:anchor=":~:text=%28EMA%29">
        <w:r w:rsidRPr="00030A52">
          <w:rPr>
            <w:rStyle w:val="Hyperlink"/>
            <w:lang w:val="en-US"/>
          </w:rPr>
          <w:t>[8]</w:t>
        </w:r>
      </w:hyperlink>
      <w:r w:rsidRPr="00030A52">
        <w:rPr>
          <w:lang w:val="en-US"/>
        </w:rPr>
        <w:t xml:space="preserve"> Green Hill Canarias – Strategic Business Plan (2025 Update) (5).docx</w:t>
      </w:r>
    </w:p>
    <w:p w14:paraId="0A0BC2E6" w14:textId="77777777" w:rsidR="00063A6D" w:rsidRPr="00030A52" w:rsidRDefault="000C20D4">
      <w:pPr>
        <w:pStyle w:val="BodyText"/>
        <w:rPr>
          <w:lang w:val="en-US"/>
        </w:rPr>
      </w:pPr>
      <w:hyperlink r:id="rId17">
        <w:r w:rsidRPr="00030A52">
          <w:rPr>
            <w:rStyle w:val="Hyperlink"/>
            <w:lang w:val="en-US"/>
          </w:rPr>
          <w:t>file://file-7Pymp8fsFnhzvKw1KbxaB3</w:t>
        </w:r>
      </w:hyperlink>
    </w:p>
    <w:p w14:paraId="0040B2AC" w14:textId="77777777" w:rsidR="00063A6D" w:rsidRPr="00030A52" w:rsidRDefault="000C20D4">
      <w:pPr>
        <w:pStyle w:val="BodyText"/>
        <w:rPr>
          <w:lang w:val="en-US"/>
        </w:rPr>
      </w:pPr>
      <w:hyperlink r:id="rId18"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4D131E0A" w14:textId="77777777" w:rsidR="00063A6D" w:rsidRPr="00030A52" w:rsidRDefault="000C20D4">
      <w:pPr>
        <w:pStyle w:val="BodyText"/>
        <w:rPr>
          <w:lang w:val="en-US"/>
        </w:rPr>
      </w:pPr>
      <w:hyperlink r:id="rId19">
        <w:r w:rsidRPr="00030A52">
          <w:rPr>
            <w:rStyle w:val="Hyperlink"/>
            <w:lang w:val="en-US"/>
          </w:rPr>
          <w:t>https://cannabisindustryjournal.com/news_article/q1-european-cannabis-industry-update-report/</w:t>
        </w:r>
      </w:hyperlink>
    </w:p>
    <w:p w14:paraId="71745041" w14:textId="77777777" w:rsidR="00063A6D" w:rsidRPr="00030A52" w:rsidRDefault="000C20D4">
      <w:pPr>
        <w:pStyle w:val="BodyText"/>
        <w:rPr>
          <w:lang w:val="en-US"/>
        </w:rPr>
      </w:pPr>
      <w:hyperlink r:id="rId20"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1637C80D" w14:textId="77777777" w:rsidR="00063A6D" w:rsidRPr="00030A52" w:rsidRDefault="000C20D4">
      <w:pPr>
        <w:pStyle w:val="BodyText"/>
        <w:rPr>
          <w:lang w:val="en-US"/>
        </w:rPr>
      </w:pPr>
      <w:hyperlink r:id="rId21">
        <w:r w:rsidRPr="00030A52">
          <w:rPr>
            <w:rStyle w:val="Hyperlink"/>
            <w:lang w:val="en-US"/>
          </w:rPr>
          <w:t>https://www.euroblind.org/newsletter/2022/march/en/security-and-safety-your-fingertips-braille-medicinal-products</w:t>
        </w:r>
      </w:hyperlink>
    </w:p>
    <w:p w14:paraId="750246B4" w14:textId="77777777" w:rsidR="00063A6D" w:rsidRPr="00030A52" w:rsidRDefault="000C20D4">
      <w:pPr>
        <w:pStyle w:val="BodyText"/>
        <w:rPr>
          <w:lang w:val="en-US"/>
        </w:rPr>
      </w:pPr>
      <w:hyperlink r:id="rId22" w:anchor=":~:text=Directive%202001%2F83%2FEC%2C%20Article%2063,this%20is%20text%20captured%20within">
        <w:r w:rsidRPr="00030A52">
          <w:rPr>
            <w:rStyle w:val="Hyperlink"/>
            <w:lang w:val="en-US"/>
          </w:rPr>
          <w:t>[7]</w:t>
        </w:r>
      </w:hyperlink>
      <w:r w:rsidRPr="00030A52">
        <w:rPr>
          <w:lang w:val="en-US"/>
        </w:rPr>
        <w:t xml:space="preserve"> assets.hpra.ie</w:t>
      </w:r>
    </w:p>
    <w:p w14:paraId="735F5921" w14:textId="77777777" w:rsidR="00063A6D" w:rsidRPr="00030A52" w:rsidRDefault="000C20D4">
      <w:pPr>
        <w:pStyle w:val="BodyText"/>
        <w:rPr>
          <w:lang w:val="en-US"/>
        </w:rPr>
      </w:pPr>
      <w:hyperlink r:id="rId23">
        <w:r w:rsidRPr="00030A52">
          <w:rPr>
            <w:rStyle w:val="Hyperlink"/>
            <w:lang w:val="en-US"/>
          </w:rPr>
          <w:t>https://assets.hpra.ie/data/docs/default-source/external-guidance-document/aut-g0034-guide-to-labels-and-leaflets-of-human-medicines-v25.pdf?sfvrsn=181b0802_11</w:t>
        </w:r>
      </w:hyperlink>
    </w:p>
    <w:bookmarkEnd w:id="12"/>
    <w:p w14:paraId="2BEB3D00" w14:textId="77777777" w:rsidR="001F0809" w:rsidRPr="00364199" w:rsidRDefault="006229A8">
      <w:pPr>
        <w:rPr>
          <w:lang w:val="en-US"/>
        </w:rPr>
      </w:pPr>
      <w:r w:rsidRPr="00364199">
        <w:rPr>
          <w:lang w:val="en-US"/>
        </w:rPr>
        <w:t>Version ID: GHC_STRATEGY_V6_FINAL — Executive Summary embedded and approved.</w:t>
      </w:r>
    </w:p>
    <w:sectPr w:rsidR="001F0809" w:rsidRPr="0036419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028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6C5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4E40217E"/>
    <w:multiLevelType w:val="multilevel"/>
    <w:tmpl w:val="397C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860336">
    <w:abstractNumId w:val="0"/>
  </w:num>
  <w:num w:numId="2" w16cid:durableId="1498576156">
    <w:abstractNumId w:val="1"/>
  </w:num>
  <w:num w:numId="3" w16cid:durableId="1216048576">
    <w:abstractNumId w:val="1"/>
  </w:num>
  <w:num w:numId="4" w16cid:durableId="960693372">
    <w:abstractNumId w:val="1"/>
  </w:num>
  <w:num w:numId="5" w16cid:durableId="1651638510">
    <w:abstractNumId w:val="1"/>
  </w:num>
  <w:num w:numId="6" w16cid:durableId="862672101">
    <w:abstractNumId w:val="1"/>
  </w:num>
  <w:num w:numId="7" w16cid:durableId="963728758">
    <w:abstractNumId w:val="1"/>
  </w:num>
  <w:num w:numId="8" w16cid:durableId="1077745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27742"/>
    <w:rsid w:val="00030A52"/>
    <w:rsid w:val="000423B8"/>
    <w:rsid w:val="00063A6D"/>
    <w:rsid w:val="000C20D4"/>
    <w:rsid w:val="001D633D"/>
    <w:rsid w:val="001F0809"/>
    <w:rsid w:val="002104E3"/>
    <w:rsid w:val="00243755"/>
    <w:rsid w:val="002861C0"/>
    <w:rsid w:val="00301B23"/>
    <w:rsid w:val="0031255E"/>
    <w:rsid w:val="00356407"/>
    <w:rsid w:val="00364199"/>
    <w:rsid w:val="003C1591"/>
    <w:rsid w:val="003E34CC"/>
    <w:rsid w:val="00441E9E"/>
    <w:rsid w:val="005642FA"/>
    <w:rsid w:val="00593444"/>
    <w:rsid w:val="006229A8"/>
    <w:rsid w:val="00682C33"/>
    <w:rsid w:val="006E4EA9"/>
    <w:rsid w:val="00850CCF"/>
    <w:rsid w:val="0096257B"/>
    <w:rsid w:val="00A60032"/>
    <w:rsid w:val="00A96733"/>
    <w:rsid w:val="00AF7431"/>
    <w:rsid w:val="00C5426E"/>
    <w:rsid w:val="00C65D38"/>
    <w:rsid w:val="00D02A2A"/>
    <w:rsid w:val="00EA7A02"/>
    <w:rsid w:val="00EC656A"/>
    <w:rsid w:val="00FA5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512A3"/>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7881959">
      <w:bodyDiv w:val="1"/>
      <w:marLeft w:val="0"/>
      <w:marRight w:val="0"/>
      <w:marTop w:val="0"/>
      <w:marBottom w:val="0"/>
      <w:divBdr>
        <w:top w:val="none" w:sz="0" w:space="0" w:color="auto"/>
        <w:left w:val="none" w:sz="0" w:space="0" w:color="auto"/>
        <w:bottom w:val="none" w:sz="0" w:space="0" w:color="auto"/>
        <w:right w:val="none" w:sz="0" w:space="0" w:color="auto"/>
      </w:divBdr>
      <w:divsChild>
        <w:div w:id="43872228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nabisindustryjournal.com/news_article/q1-european-cannabis-industry-update-report/" TargetMode="External"/><Relationship Id="rId13" Type="http://schemas.openxmlformats.org/officeDocument/2006/relationships/hyperlink" Target="file://file-7Pymp8fsFnhzvKw1KbxaB3" TargetMode="External"/><Relationship Id="rId18" Type="http://schemas.openxmlformats.org/officeDocument/2006/relationships/hyperlink" Target="https://cannabisindustryjournal.com/news_article/q1-european-cannabis-industry-update-report/" TargetMode="Externa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hyperlink" Target="https://www.euroblind.org/newsletter/2022/march/en/security-and-safety-your-fingertips-braille-medicinal-products" TargetMode="External"/><Relationship Id="rId7" Type="http://schemas.openxmlformats.org/officeDocument/2006/relationships/hyperlink" Target="file://file-7Pymp8fsFnhzvKw1KbxaB3" TargetMode="External"/><Relationship Id="rId12" Type="http://schemas.openxmlformats.org/officeDocument/2006/relationships/hyperlink" Target="https://www.theoriginalresinator.com/blog/what-is-freeze-dried-cannabis/" TargetMode="External"/><Relationship Id="rId17" Type="http://schemas.openxmlformats.org/officeDocument/2006/relationships/hyperlink" Target="file://file-7Pymp8fsFnhzvKw1KbxaB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file-7Pymp8fsFnhzvKw1KbxaB3" TargetMode="External"/><Relationship Id="rId20" Type="http://schemas.openxmlformats.org/officeDocument/2006/relationships/hyperlink" Target="https://www.euroblind.org/newsletter/2022/march/en/security-and-safety-your-fingertips-braille-medicinal-products" TargetMode="External"/><Relationship Id="rId1" Type="http://schemas.openxmlformats.org/officeDocument/2006/relationships/customXml" Target="../customXml/item1.xml"/><Relationship Id="rId6" Type="http://schemas.openxmlformats.org/officeDocument/2006/relationships/hyperlink" Target="https://www.theoriginalresinator.com/blog/what-is-freeze-dried-cannabis/" TargetMode="External"/><Relationship Id="rId11" Type="http://schemas.openxmlformats.org/officeDocument/2006/relationships/hyperlink" Target="file://file-7Pymp8fsFnhzvKw1KbxaB3"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file-7Pymp8fsFnhzvKw1KbxaB3" TargetMode="External"/><Relationship Id="rId23" Type="http://schemas.openxmlformats.org/officeDocument/2006/relationships/hyperlink" Target="https://assets.hpra.ie/data/docs/default-source/external-guidance-document/aut-g0034-guide-to-labels-and-leaflets-of-human-medicines-v25.pdf?sfvrsn=181b0802_11" TargetMode="External"/><Relationship Id="rId28" Type="http://schemas.openxmlformats.org/officeDocument/2006/relationships/customXml" Target="../customXml/item4.xml"/><Relationship Id="rId10" Type="http://schemas.openxmlformats.org/officeDocument/2006/relationships/hyperlink" Target="https://assets.hpra.ie/data/docs/default-source/external-guidance-document/aut-g0034-guide-to-labels-and-leaflets-of-human-medicines-v25.pdf?sfvrsn=181b0802_11" TargetMode="External"/><Relationship Id="rId19" Type="http://schemas.openxmlformats.org/officeDocument/2006/relationships/hyperlink" Target="https://cannabisindustryjournal.com/news_article/q1-european-cannabis-industry-update-report/" TargetMode="External"/><Relationship Id="rId4" Type="http://schemas.openxmlformats.org/officeDocument/2006/relationships/settings" Target="settings.xml"/><Relationship Id="rId9" Type="http://schemas.openxmlformats.org/officeDocument/2006/relationships/hyperlink" Target="https://www.euroblind.org/newsletter/2022/march/en/security-and-safety-your-fingertips-braille-medicinal-products" TargetMode="External"/><Relationship Id="rId14" Type="http://schemas.openxmlformats.org/officeDocument/2006/relationships/hyperlink" Target="file://file-7Pymp8fsFnhzvKw1KbxaB3" TargetMode="External"/><Relationship Id="rId22" Type="http://schemas.openxmlformats.org/officeDocument/2006/relationships/hyperlink" Target="https://assets.hpra.ie/data/docs/default-source/external-guidance-document/aut-g0034-guide-to-labels-and-leaflets-of-human-medicines-v25.pdf?sfvrsn=181b0802_11"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3229174AE2D8445B09EABF9ADDF9DDC" ma:contentTypeVersion="13" ma:contentTypeDescription="Crear nuevo documento." ma:contentTypeScope="" ma:versionID="dcba868a0128511774b2981cd5803e6e">
  <xsd:schema xmlns:xsd="http://www.w3.org/2001/XMLSchema" xmlns:xs="http://www.w3.org/2001/XMLSchema" xmlns:p="http://schemas.microsoft.com/office/2006/metadata/properties" xmlns:ns2="5dbec643-5a0f-4aba-9e8d-d32a5d96e644" xmlns:ns3="6f67b4b0-8696-4538-b84c-0a953db17ffb" targetNamespace="http://schemas.microsoft.com/office/2006/metadata/properties" ma:root="true" ma:fieldsID="023df1aa56bff89d4a96dd72520dd4d0" ns2:_="" ns3:_="">
    <xsd:import namespace="5dbec643-5a0f-4aba-9e8d-d32a5d96e644"/>
    <xsd:import namespace="6f67b4b0-8696-4538-b84c-0a953db17f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lcf76f155ced4ddcb4097134ff3c332f"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ec643-5a0f-4aba-9e8d-d32a5d96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1e457ae-f1b8-43c3-8bb3-9a0fb75e590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67b4b0-8696-4538-b84c-0a953db17f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6cc17d-b5b9-48f8-a9d9-1b89a5617ace}" ma:internalName="TaxCatchAll" ma:showField="CatchAllData" ma:web="6f67b4b0-8696-4538-b84c-0a953db17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67b4b0-8696-4538-b84c-0a953db17ffb" xsi:nil="true"/>
    <lcf76f155ced4ddcb4097134ff3c332f xmlns="5dbec643-5a0f-4aba-9e8d-d32a5d96e6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customXml/itemProps2.xml><?xml version="1.0" encoding="utf-8"?>
<ds:datastoreItem xmlns:ds="http://schemas.openxmlformats.org/officeDocument/2006/customXml" ds:itemID="{A49AEC83-7A9F-48A3-98D5-51B5087CA770}"/>
</file>

<file path=customXml/itemProps3.xml><?xml version="1.0" encoding="utf-8"?>
<ds:datastoreItem xmlns:ds="http://schemas.openxmlformats.org/officeDocument/2006/customXml" ds:itemID="{C1213827-6268-4F73-90EF-7A7519328F74}"/>
</file>

<file path=customXml/itemProps4.xml><?xml version="1.0" encoding="utf-8"?>
<ds:datastoreItem xmlns:ds="http://schemas.openxmlformats.org/officeDocument/2006/customXml" ds:itemID="{5B7E28E7-1AD4-4599-8586-7794ED776655}"/>
</file>

<file path=docProps/app.xml><?xml version="1.0" encoding="utf-8"?>
<Properties xmlns="http://schemas.openxmlformats.org/officeDocument/2006/extended-properties" xmlns:vt="http://schemas.openxmlformats.org/officeDocument/2006/docPropsVTypes">
  <Template>Normal</Template>
  <TotalTime>63</TotalTime>
  <Pages>11</Pages>
  <Words>4516</Words>
  <Characters>25745</Characters>
  <Application>Microsoft Office Word</Application>
  <DocSecurity>0</DocSecurity>
  <Lines>214</Lines>
  <Paragraphs>60</Paragraphs>
  <ScaleCrop>false</ScaleCrop>
  <Company/>
  <LinksUpToDate>false</LinksUpToDate>
  <CharactersWithSpaces>3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4</cp:revision>
  <dcterms:created xsi:type="dcterms:W3CDTF">2025-08-01T11:42:00Z</dcterms:created>
  <dcterms:modified xsi:type="dcterms:W3CDTF">2025-08-01T12:47: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ContentTypeId">
    <vt:lpwstr>0x01010013229174AE2D8445B09EABF9ADDF9DDC</vt:lpwstr>
  </property>
</Properties>
</file>